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A90C34" w14:textId="43C69A48" w:rsidR="004C17B4" w:rsidRDefault="004C17B4" w:rsidP="00C61711">
      <w:pPr>
        <w:pStyle w:val="Heading3"/>
      </w:pPr>
      <w:r>
        <w:t>Introduction Sequence:</w:t>
      </w:r>
    </w:p>
    <w:p w14:paraId="6CF28DD3" w14:textId="1C50F905" w:rsidR="00B07479" w:rsidRPr="00B07479" w:rsidRDefault="004C17B4" w:rsidP="002C62BD">
      <w:pPr>
        <w:spacing w:after="0" w:line="240" w:lineRule="auto"/>
      </w:pPr>
      <w:r w:rsidRPr="00C61711">
        <w:t>1.</w:t>
      </w:r>
      <w:r w:rsidR="00C61711">
        <w:t xml:space="preserve"> </w:t>
      </w:r>
      <w:r w:rsidR="00B07479" w:rsidRPr="00B07479">
        <w:rPr>
          <w:rFonts w:ascii="Courier New" w:hAnsi="Courier New" w:cs="Courier New"/>
        </w:rPr>
        <w:t>git commit</w:t>
      </w:r>
      <w:r w:rsidR="00B07479">
        <w:rPr>
          <w:rFonts w:ascii="Courier New" w:hAnsi="Courier New" w:cs="Courier New"/>
        </w:rPr>
        <w:t xml:space="preserve">; </w:t>
      </w:r>
      <w:r w:rsidR="00B07479" w:rsidRPr="00B07479">
        <w:rPr>
          <w:rFonts w:ascii="Courier New" w:hAnsi="Courier New" w:cs="Courier New"/>
        </w:rPr>
        <w:t>git commit</w:t>
      </w:r>
    </w:p>
    <w:p w14:paraId="32ADA387" w14:textId="2A99EFE2" w:rsidR="0054361D" w:rsidRDefault="00BF0EC1" w:rsidP="002C62BD">
      <w:pPr>
        <w:spacing w:after="0"/>
      </w:pPr>
      <w:r w:rsidRPr="00BF0EC1">
        <w:drawing>
          <wp:inline distT="0" distB="0" distL="0" distR="0" wp14:anchorId="0B1899DE" wp14:editId="3E69DA71">
            <wp:extent cx="5731510" cy="1649730"/>
            <wp:effectExtent l="0" t="0" r="254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49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46852" w14:textId="77777777" w:rsidR="002C62BD" w:rsidRDefault="002C62BD" w:rsidP="002C62BD">
      <w:pPr>
        <w:spacing w:after="0"/>
      </w:pPr>
    </w:p>
    <w:p w14:paraId="6715185C" w14:textId="22A8F412" w:rsidR="00B07479" w:rsidRPr="00BF0EC1" w:rsidRDefault="004C17B4" w:rsidP="002C62BD">
      <w:pPr>
        <w:spacing w:after="0"/>
      </w:pPr>
      <w:r>
        <w:t xml:space="preserve">2. </w:t>
      </w:r>
      <w:r w:rsidR="00B07479" w:rsidRPr="00B07479">
        <w:rPr>
          <w:rFonts w:ascii="Courier New" w:hAnsi="Courier New" w:cs="Courier New"/>
        </w:rPr>
        <w:t>git branch bugfix; git checkout bugFix</w:t>
      </w:r>
    </w:p>
    <w:p w14:paraId="2EB043A3" w14:textId="40BC9D95" w:rsidR="00BF0EC1" w:rsidRDefault="00BF0EC1" w:rsidP="00BF0EC1">
      <w:r w:rsidRPr="00BF0EC1">
        <w:drawing>
          <wp:inline distT="0" distB="0" distL="0" distR="0" wp14:anchorId="07C409E9" wp14:editId="5B866669">
            <wp:extent cx="5731510" cy="183451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3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37424" w14:textId="77777777" w:rsidR="00B07479" w:rsidRDefault="004C17B4" w:rsidP="002C62BD">
      <w:pPr>
        <w:spacing w:after="0"/>
        <w:rPr>
          <w:rFonts w:ascii="Courier New" w:hAnsi="Courier New" w:cs="Courier New"/>
        </w:rPr>
      </w:pPr>
      <w:r>
        <w:t xml:space="preserve">3. </w:t>
      </w:r>
      <w:r w:rsidR="00B07479" w:rsidRPr="00B07479">
        <w:rPr>
          <w:rFonts w:ascii="Courier New" w:hAnsi="Courier New" w:cs="Courier New"/>
        </w:rPr>
        <w:t xml:space="preserve">git branch bugfix; git checkout </w:t>
      </w:r>
      <w:r w:rsidR="00B07479">
        <w:rPr>
          <w:rFonts w:ascii="Courier New" w:hAnsi="Courier New" w:cs="Courier New"/>
        </w:rPr>
        <w:t xml:space="preserve">bugfix; git commit; </w:t>
      </w:r>
    </w:p>
    <w:p w14:paraId="4CA9BD1E" w14:textId="790F780F" w:rsidR="00F31BEB" w:rsidRDefault="002C62BD" w:rsidP="002C62BD">
      <w:pPr>
        <w:spacing w:after="0"/>
      </w:pPr>
      <w:r>
        <w:rPr>
          <w:rFonts w:ascii="Courier New" w:hAnsi="Courier New" w:cs="Courier New"/>
        </w:rPr>
        <w:t xml:space="preserve">  git</w:t>
      </w:r>
      <w:r w:rsidR="00B07479">
        <w:rPr>
          <w:rFonts w:ascii="Courier New" w:hAnsi="Courier New" w:cs="Courier New"/>
        </w:rPr>
        <w:t xml:space="preserve"> checkout master; git commit</w:t>
      </w:r>
      <w:r>
        <w:rPr>
          <w:rFonts w:ascii="Courier New" w:hAnsi="Courier New" w:cs="Courier New"/>
        </w:rPr>
        <w:t>; git merge bugFix</w:t>
      </w:r>
      <w:r w:rsidR="00B07479" w:rsidRPr="00F31BEB">
        <w:t xml:space="preserve"> </w:t>
      </w:r>
      <w:r w:rsidR="00F31BEB" w:rsidRPr="00F31BEB">
        <w:drawing>
          <wp:inline distT="0" distB="0" distL="0" distR="0" wp14:anchorId="069B28F4" wp14:editId="067F4D6D">
            <wp:extent cx="5731510" cy="188912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8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12F1B" w14:textId="77777777" w:rsidR="002C62BD" w:rsidRDefault="004C17B4" w:rsidP="002C62BD">
      <w:pPr>
        <w:spacing w:after="0"/>
        <w:rPr>
          <w:rFonts w:ascii="Courier New" w:hAnsi="Courier New" w:cs="Courier New"/>
        </w:rPr>
      </w:pPr>
      <w:r>
        <w:t xml:space="preserve">4. </w:t>
      </w:r>
      <w:r w:rsidR="002C62BD" w:rsidRPr="00B07479">
        <w:rPr>
          <w:rFonts w:ascii="Courier New" w:hAnsi="Courier New" w:cs="Courier New"/>
        </w:rPr>
        <w:t xml:space="preserve">git branch bugfix; git checkout </w:t>
      </w:r>
      <w:r w:rsidR="002C62BD">
        <w:rPr>
          <w:rFonts w:ascii="Courier New" w:hAnsi="Courier New" w:cs="Courier New"/>
        </w:rPr>
        <w:t xml:space="preserve">bugfix; git commit; </w:t>
      </w:r>
    </w:p>
    <w:p w14:paraId="76A510EA" w14:textId="77777777" w:rsidR="002C62BD" w:rsidRDefault="002C62BD" w:rsidP="002C62BD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git checkout master; git commit; git </w:t>
      </w:r>
      <w:r>
        <w:rPr>
          <w:rFonts w:ascii="Courier New" w:hAnsi="Courier New" w:cs="Courier New"/>
        </w:rPr>
        <w:t>checkout</w:t>
      </w:r>
      <w:r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 xml:space="preserve">bugfix; </w:t>
      </w:r>
    </w:p>
    <w:p w14:paraId="26AE60A6" w14:textId="6969AA47" w:rsidR="00F06B3E" w:rsidRDefault="002C62BD" w:rsidP="002C62BD">
      <w:pPr>
        <w:spacing w:after="0"/>
      </w:pPr>
      <w:r>
        <w:rPr>
          <w:rFonts w:ascii="Courier New" w:hAnsi="Courier New" w:cs="Courier New"/>
        </w:rPr>
        <w:t xml:space="preserve">  git rebase master</w:t>
      </w:r>
      <w:r w:rsidRPr="00F31BEB">
        <w:t xml:space="preserve"> </w:t>
      </w:r>
      <w:r w:rsidR="00F06B3E" w:rsidRPr="00F06B3E">
        <w:drawing>
          <wp:inline distT="0" distB="0" distL="0" distR="0" wp14:anchorId="40F789DB" wp14:editId="645A9DA1">
            <wp:extent cx="5731510" cy="194818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48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653DE" w14:textId="2BABBA91" w:rsidR="002C62BD" w:rsidRDefault="002C62BD" w:rsidP="002C62BD">
      <w:pPr>
        <w:spacing w:after="0"/>
      </w:pPr>
    </w:p>
    <w:p w14:paraId="7621289C" w14:textId="711FE400" w:rsidR="00783DC1" w:rsidRDefault="00783DC1" w:rsidP="002C62BD">
      <w:pPr>
        <w:spacing w:after="0"/>
      </w:pPr>
    </w:p>
    <w:p w14:paraId="6F7AD39A" w14:textId="77777777" w:rsidR="00783DC1" w:rsidRDefault="00783DC1" w:rsidP="002C62BD">
      <w:pPr>
        <w:spacing w:after="0"/>
      </w:pPr>
    </w:p>
    <w:p w14:paraId="497036A7" w14:textId="68E79934" w:rsidR="00F06B3E" w:rsidRPr="004C17B4" w:rsidRDefault="004C17B4" w:rsidP="00C61711">
      <w:pPr>
        <w:pStyle w:val="Heading3"/>
      </w:pPr>
      <w:r>
        <w:lastRenderedPageBreak/>
        <w:t>Ramping Up</w:t>
      </w:r>
    </w:p>
    <w:p w14:paraId="253FF96D" w14:textId="1799E832" w:rsidR="00F06B3E" w:rsidRDefault="004C17B4" w:rsidP="002C62BD">
      <w:r>
        <w:t xml:space="preserve">1. </w:t>
      </w:r>
      <w:r w:rsidR="002C62BD" w:rsidRPr="00B07479">
        <w:rPr>
          <w:rFonts w:ascii="Courier New" w:hAnsi="Courier New" w:cs="Courier New"/>
        </w:rPr>
        <w:t xml:space="preserve">git </w:t>
      </w:r>
      <w:r w:rsidR="002C62BD">
        <w:rPr>
          <w:rFonts w:ascii="Courier New" w:hAnsi="Courier New" w:cs="Courier New"/>
        </w:rPr>
        <w:t>checkout C4</w:t>
      </w:r>
      <w:r w:rsidR="00F06B3E" w:rsidRPr="00F06B3E">
        <w:drawing>
          <wp:inline distT="0" distB="0" distL="0" distR="0" wp14:anchorId="17C7970E" wp14:editId="6824498A">
            <wp:extent cx="5731510" cy="1864360"/>
            <wp:effectExtent l="0" t="0" r="254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6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BB28F" w14:textId="7E48D4A1" w:rsidR="00E73A7E" w:rsidRDefault="004C17B4" w:rsidP="00BF0EC1">
      <w:r>
        <w:t xml:space="preserve">2. </w:t>
      </w:r>
      <w:r w:rsidR="002C62BD" w:rsidRPr="00B07479">
        <w:rPr>
          <w:rFonts w:ascii="Courier New" w:hAnsi="Courier New" w:cs="Courier New"/>
        </w:rPr>
        <w:t xml:space="preserve">git </w:t>
      </w:r>
      <w:r w:rsidR="002C62BD">
        <w:rPr>
          <w:rFonts w:ascii="Courier New" w:hAnsi="Courier New" w:cs="Courier New"/>
        </w:rPr>
        <w:t xml:space="preserve">checkout </w:t>
      </w:r>
      <w:r w:rsidR="002C62BD">
        <w:rPr>
          <w:rFonts w:ascii="Courier New" w:hAnsi="Courier New" w:cs="Courier New"/>
        </w:rPr>
        <w:t>bugfix^</w:t>
      </w:r>
      <w:r w:rsidR="00E73A7E" w:rsidRPr="00E73A7E">
        <w:drawing>
          <wp:inline distT="0" distB="0" distL="0" distR="0" wp14:anchorId="762054B3" wp14:editId="10650D57">
            <wp:extent cx="5731510" cy="185166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51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5A5CB" w14:textId="1EB9C20A" w:rsidR="00D0189F" w:rsidRDefault="004C17B4" w:rsidP="00BF0EC1">
      <w:r>
        <w:t xml:space="preserve">3. </w:t>
      </w:r>
      <w:r w:rsidR="002C62BD" w:rsidRPr="00B07479">
        <w:rPr>
          <w:rFonts w:ascii="Courier New" w:hAnsi="Courier New" w:cs="Courier New"/>
        </w:rPr>
        <w:t>git</w:t>
      </w:r>
      <w:r w:rsidR="002C62BD">
        <w:rPr>
          <w:rFonts w:ascii="Courier New" w:hAnsi="Courier New" w:cs="Courier New"/>
        </w:rPr>
        <w:t xml:space="preserve"> branch -f master </w:t>
      </w:r>
      <w:r w:rsidR="002C62BD">
        <w:rPr>
          <w:rFonts w:ascii="Courier New" w:hAnsi="Courier New" w:cs="Courier New"/>
        </w:rPr>
        <w:t>checkout C</w:t>
      </w:r>
      <w:r w:rsidR="002C62BD">
        <w:rPr>
          <w:rFonts w:ascii="Courier New" w:hAnsi="Courier New" w:cs="Courier New"/>
        </w:rPr>
        <w:t>6;</w:t>
      </w:r>
      <w:r w:rsidR="002C62BD">
        <w:t xml:space="preserve"> </w:t>
      </w:r>
      <w:r w:rsidR="002C62BD" w:rsidRPr="00B07479">
        <w:rPr>
          <w:rFonts w:ascii="Courier New" w:hAnsi="Courier New" w:cs="Courier New"/>
        </w:rPr>
        <w:t>git</w:t>
      </w:r>
      <w:r w:rsidR="002C62BD">
        <w:rPr>
          <w:rFonts w:ascii="Courier New" w:hAnsi="Courier New" w:cs="Courier New"/>
        </w:rPr>
        <w:t xml:space="preserve"> branch -f master checkout C</w:t>
      </w:r>
      <w:r w:rsidR="002C62BD">
        <w:rPr>
          <w:rFonts w:ascii="Courier New" w:hAnsi="Courier New" w:cs="Courier New"/>
        </w:rPr>
        <w:t>0</w:t>
      </w:r>
      <w:r w:rsidR="002C62BD">
        <w:rPr>
          <w:rFonts w:ascii="Courier New" w:hAnsi="Courier New" w:cs="Courier New"/>
        </w:rPr>
        <w:t>;</w:t>
      </w:r>
      <w:r w:rsidR="002C62BD">
        <w:rPr>
          <w:rFonts w:ascii="Courier New" w:hAnsi="Courier New" w:cs="Courier New"/>
        </w:rPr>
        <w:t xml:space="preserve"> git checkout HEAD~1</w:t>
      </w:r>
      <w:r w:rsidR="00D0189F" w:rsidRPr="00D0189F">
        <w:drawing>
          <wp:inline distT="0" distB="0" distL="0" distR="0" wp14:anchorId="70F07195" wp14:editId="511C82AD">
            <wp:extent cx="5731510" cy="177165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7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D8720" w14:textId="5614A1AC" w:rsidR="002C62BD" w:rsidRDefault="004C17B4" w:rsidP="00BF0EC1">
      <w:pPr>
        <w:rPr>
          <w:rFonts w:ascii="Courier New" w:hAnsi="Courier New" w:cs="Courier New"/>
        </w:rPr>
      </w:pPr>
      <w:r>
        <w:t xml:space="preserve">4. </w:t>
      </w:r>
      <w:r w:rsidR="002C62BD" w:rsidRPr="002C62BD">
        <w:rPr>
          <w:rFonts w:ascii="Courier New" w:hAnsi="Courier New" w:cs="Courier New"/>
        </w:rPr>
        <w:t>git reset local~1; git checkout pushed; git revert pushed</w:t>
      </w:r>
      <w:r w:rsidR="00D0189F" w:rsidRPr="00D0189F">
        <w:drawing>
          <wp:inline distT="0" distB="0" distL="0" distR="0" wp14:anchorId="5CC44F48" wp14:editId="73DB14C5">
            <wp:extent cx="5731510" cy="177609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76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B1E85" w14:textId="241EC8C2" w:rsidR="00783DC1" w:rsidRDefault="00783DC1" w:rsidP="00BF0EC1">
      <w:pPr>
        <w:rPr>
          <w:rFonts w:ascii="Courier New" w:hAnsi="Courier New" w:cs="Courier New"/>
        </w:rPr>
      </w:pPr>
    </w:p>
    <w:p w14:paraId="4C087871" w14:textId="7C016934" w:rsidR="00783DC1" w:rsidRDefault="00783DC1" w:rsidP="00BF0EC1">
      <w:pPr>
        <w:rPr>
          <w:rFonts w:ascii="Courier New" w:hAnsi="Courier New" w:cs="Courier New"/>
        </w:rPr>
      </w:pPr>
    </w:p>
    <w:p w14:paraId="5D2DEE25" w14:textId="4615DDD4" w:rsidR="00783DC1" w:rsidRDefault="00783DC1" w:rsidP="00BF0EC1">
      <w:pPr>
        <w:rPr>
          <w:rFonts w:ascii="Courier New" w:hAnsi="Courier New" w:cs="Courier New"/>
        </w:rPr>
      </w:pPr>
    </w:p>
    <w:p w14:paraId="4FEBE66E" w14:textId="77777777" w:rsidR="00783DC1" w:rsidRPr="00783DC1" w:rsidRDefault="00783DC1" w:rsidP="00BF0EC1">
      <w:pPr>
        <w:rPr>
          <w:rFonts w:ascii="Courier New" w:hAnsi="Courier New" w:cs="Courier New"/>
        </w:rPr>
      </w:pPr>
    </w:p>
    <w:p w14:paraId="6479F7D5" w14:textId="59C4B63E" w:rsidR="00061AA9" w:rsidRPr="004C17B4" w:rsidRDefault="004C17B4" w:rsidP="00C61711">
      <w:pPr>
        <w:pStyle w:val="Heading3"/>
      </w:pPr>
      <w:r>
        <w:lastRenderedPageBreak/>
        <w:t>Moving Work Around:</w:t>
      </w:r>
    </w:p>
    <w:p w14:paraId="5C71BF70" w14:textId="1BEE8DBB" w:rsidR="00061AA9" w:rsidRDefault="004C17B4" w:rsidP="004C17B4">
      <w:r>
        <w:t xml:space="preserve">1. </w:t>
      </w:r>
      <w:r w:rsidR="002C62BD">
        <w:t xml:space="preserve"> </w:t>
      </w:r>
      <w:r w:rsidR="002C62BD" w:rsidRPr="00B07479">
        <w:rPr>
          <w:rFonts w:ascii="Courier New" w:hAnsi="Courier New" w:cs="Courier New"/>
        </w:rPr>
        <w:t>git</w:t>
      </w:r>
      <w:r w:rsidR="002C62BD">
        <w:rPr>
          <w:rFonts w:ascii="Courier New" w:hAnsi="Courier New" w:cs="Courier New"/>
        </w:rPr>
        <w:t xml:space="preserve"> </w:t>
      </w:r>
      <w:r w:rsidR="002C62BD">
        <w:rPr>
          <w:rFonts w:ascii="Courier New" w:hAnsi="Courier New" w:cs="Courier New"/>
        </w:rPr>
        <w:t>cherry-pick C3 C4 C7</w:t>
      </w:r>
      <w:r w:rsidR="00061AA9" w:rsidRPr="00061AA9">
        <w:drawing>
          <wp:inline distT="0" distB="0" distL="0" distR="0" wp14:anchorId="4AA94F7C" wp14:editId="62639BDF">
            <wp:extent cx="5731510" cy="190627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0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BFA5D" w14:textId="26B82388" w:rsidR="00061AA9" w:rsidRDefault="004C17B4" w:rsidP="00BF0EC1">
      <w:r>
        <w:t xml:space="preserve">2. </w:t>
      </w:r>
      <w:r w:rsidR="002C62BD" w:rsidRPr="00B07479">
        <w:rPr>
          <w:rFonts w:ascii="Courier New" w:hAnsi="Courier New" w:cs="Courier New"/>
        </w:rPr>
        <w:t>git</w:t>
      </w:r>
      <w:r w:rsidR="002C62BD">
        <w:rPr>
          <w:rFonts w:ascii="Courier New" w:hAnsi="Courier New" w:cs="Courier New"/>
        </w:rPr>
        <w:t xml:space="preserve"> </w:t>
      </w:r>
      <w:r w:rsidR="002C62BD">
        <w:rPr>
          <w:rFonts w:ascii="Courier New" w:hAnsi="Courier New" w:cs="Courier New"/>
        </w:rPr>
        <w:t>rebase -i HEAD~4</w:t>
      </w:r>
      <w:r w:rsidR="00061AA9" w:rsidRPr="00061AA9">
        <w:drawing>
          <wp:inline distT="0" distB="0" distL="0" distR="0" wp14:anchorId="49DDA1A8" wp14:editId="5FAD1F53">
            <wp:extent cx="5731510" cy="1826260"/>
            <wp:effectExtent l="0" t="0" r="254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26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F7672" w14:textId="0147A704" w:rsidR="00061AA9" w:rsidRDefault="00061AA9" w:rsidP="00BF0EC1">
      <w:pPr>
        <w:rPr>
          <w:b/>
          <w:bCs/>
        </w:rPr>
      </w:pPr>
    </w:p>
    <w:p w14:paraId="34DEFD40" w14:textId="68BD2881" w:rsidR="004C17B4" w:rsidRPr="004C17B4" w:rsidRDefault="004C17B4" w:rsidP="00C61711">
      <w:pPr>
        <w:pStyle w:val="Heading3"/>
      </w:pPr>
      <w:r>
        <w:t>A Mixed Bag</w:t>
      </w:r>
    </w:p>
    <w:p w14:paraId="5ED7B602" w14:textId="54C3320D" w:rsidR="00061AA9" w:rsidRPr="002C62BD" w:rsidRDefault="002C62BD" w:rsidP="002C62BD">
      <w:pPr>
        <w:pStyle w:val="ListParagraph"/>
        <w:numPr>
          <w:ilvl w:val="0"/>
          <w:numId w:val="2"/>
        </w:numPr>
        <w:rPr>
          <w:rFonts w:ascii="Courier New" w:hAnsi="Courier New" w:cs="Courier New"/>
        </w:rPr>
      </w:pPr>
      <w:r w:rsidRPr="002C62BD">
        <w:rPr>
          <w:rFonts w:ascii="Courier New" w:hAnsi="Courier New" w:cs="Courier New"/>
        </w:rPr>
        <w:t xml:space="preserve">git </w:t>
      </w:r>
      <w:r w:rsidRPr="002C62BD">
        <w:rPr>
          <w:rFonts w:ascii="Courier New" w:hAnsi="Courier New" w:cs="Courier New"/>
        </w:rPr>
        <w:t>checkout master; git cherry-pick bugFix</w:t>
      </w:r>
      <w:r w:rsidR="00061AA9" w:rsidRPr="00061AA9">
        <w:drawing>
          <wp:inline distT="0" distB="0" distL="0" distR="0" wp14:anchorId="034225F5" wp14:editId="22E7D952">
            <wp:extent cx="5731510" cy="185166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51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E5FD4" w14:textId="77777777" w:rsidR="00783DC1" w:rsidRDefault="004C17B4" w:rsidP="00BF0EC1">
      <w:pPr>
        <w:rPr>
          <w:rFonts w:ascii="Courier New" w:hAnsi="Courier New" w:cs="Courier New"/>
        </w:rPr>
      </w:pPr>
      <w:r>
        <w:rPr>
          <w:noProof/>
        </w:rPr>
        <w:t xml:space="preserve">2. </w:t>
      </w:r>
      <w:r w:rsidR="002C62BD" w:rsidRPr="00B07479">
        <w:rPr>
          <w:rFonts w:ascii="Courier New" w:hAnsi="Courier New" w:cs="Courier New"/>
        </w:rPr>
        <w:t>git</w:t>
      </w:r>
      <w:r w:rsidR="002C62BD">
        <w:rPr>
          <w:rFonts w:ascii="Courier New" w:hAnsi="Courier New" w:cs="Courier New"/>
        </w:rPr>
        <w:t xml:space="preserve"> rebase -</w:t>
      </w:r>
      <w:r w:rsidR="00783DC1">
        <w:rPr>
          <w:rFonts w:ascii="Courier New" w:hAnsi="Courier New" w:cs="Courier New"/>
        </w:rPr>
        <w:t>i</w:t>
      </w:r>
      <w:r w:rsidR="002C62BD">
        <w:rPr>
          <w:rFonts w:ascii="Courier New" w:hAnsi="Courier New" w:cs="Courier New"/>
        </w:rPr>
        <w:t xml:space="preserve"> caption~2 –aboveAll; git commit --amend</w:t>
      </w:r>
      <w:r w:rsidR="00783DC1">
        <w:rPr>
          <w:rFonts w:ascii="Courier New" w:hAnsi="Courier New" w:cs="Courier New"/>
        </w:rPr>
        <w:t xml:space="preserve">; </w:t>
      </w:r>
    </w:p>
    <w:p w14:paraId="74358ACB" w14:textId="27102A2A" w:rsidR="004C17B4" w:rsidRDefault="00783DC1" w:rsidP="00BF0EC1">
      <w:pPr>
        <w:rPr>
          <w:noProof/>
        </w:rPr>
      </w:pPr>
      <w:r w:rsidRPr="00B07479">
        <w:rPr>
          <w:rFonts w:ascii="Courier New" w:hAnsi="Courier New" w:cs="Courier New"/>
        </w:rPr>
        <w:t>git</w:t>
      </w:r>
      <w:r>
        <w:rPr>
          <w:rFonts w:ascii="Courier New" w:hAnsi="Courier New" w:cs="Courier New"/>
        </w:rPr>
        <w:t xml:space="preserve"> rebase -i caption~2 –aboveAll; git </w:t>
      </w:r>
      <w:r>
        <w:rPr>
          <w:rFonts w:ascii="Courier New" w:hAnsi="Courier New" w:cs="Courier New"/>
        </w:rPr>
        <w:t>branch -f master caption</w:t>
      </w:r>
      <w:r w:rsidR="009B5A59">
        <w:rPr>
          <w:noProof/>
        </w:rPr>
        <w:drawing>
          <wp:inline distT="0" distB="0" distL="0" distR="0" wp14:anchorId="069C6829" wp14:editId="2D32BD25">
            <wp:extent cx="5731510" cy="1808480"/>
            <wp:effectExtent l="0" t="0" r="254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0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B5A59" w:rsidRPr="009B5A59">
        <w:rPr>
          <w:noProof/>
        </w:rPr>
        <w:t xml:space="preserve"> </w:t>
      </w:r>
    </w:p>
    <w:p w14:paraId="3426DD4C" w14:textId="644DB4F5" w:rsidR="009B5A59" w:rsidRDefault="004C17B4" w:rsidP="00BF0EC1">
      <w:pPr>
        <w:rPr>
          <w:noProof/>
        </w:rPr>
      </w:pPr>
      <w:r>
        <w:rPr>
          <w:noProof/>
        </w:rPr>
        <w:lastRenderedPageBreak/>
        <w:t xml:space="preserve">3. </w:t>
      </w:r>
      <w:r w:rsidR="00783DC1" w:rsidRPr="00B07479">
        <w:rPr>
          <w:rFonts w:ascii="Courier New" w:hAnsi="Courier New" w:cs="Courier New"/>
        </w:rPr>
        <w:t>git</w:t>
      </w:r>
      <w:r w:rsidR="00783DC1">
        <w:rPr>
          <w:rFonts w:ascii="Courier New" w:hAnsi="Courier New" w:cs="Courier New"/>
        </w:rPr>
        <w:t xml:space="preserve"> </w:t>
      </w:r>
      <w:r w:rsidR="00783DC1">
        <w:rPr>
          <w:rFonts w:ascii="Courier New" w:hAnsi="Courier New" w:cs="Courier New"/>
        </w:rPr>
        <w:t>checkout master; git cherry-pick C2; git commit –amend; git cherry-pick C3</w:t>
      </w:r>
      <w:r w:rsidR="00783DC1">
        <w:rPr>
          <w:noProof/>
        </w:rPr>
        <w:t xml:space="preserve"> </w:t>
      </w:r>
      <w:r w:rsidR="009B5A59">
        <w:rPr>
          <w:noProof/>
        </w:rPr>
        <w:drawing>
          <wp:inline distT="0" distB="0" distL="0" distR="0" wp14:anchorId="4D3D3EEE" wp14:editId="28DFBF06">
            <wp:extent cx="5731510" cy="1824990"/>
            <wp:effectExtent l="0" t="0" r="254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2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198D8" w14:textId="000013E9" w:rsidR="004C17B4" w:rsidRDefault="004C17B4" w:rsidP="00BF0EC1">
      <w:r>
        <w:t xml:space="preserve">4. </w:t>
      </w:r>
      <w:r w:rsidR="00783DC1" w:rsidRPr="00B07479">
        <w:rPr>
          <w:rFonts w:ascii="Courier New" w:hAnsi="Courier New" w:cs="Courier New"/>
        </w:rPr>
        <w:t>git</w:t>
      </w:r>
      <w:r w:rsidR="00783DC1">
        <w:rPr>
          <w:rFonts w:ascii="Courier New" w:hAnsi="Courier New" w:cs="Courier New"/>
        </w:rPr>
        <w:t xml:space="preserve"> </w:t>
      </w:r>
      <w:r w:rsidR="00783DC1">
        <w:rPr>
          <w:rFonts w:ascii="Courier New" w:hAnsi="Courier New" w:cs="Courier New"/>
        </w:rPr>
        <w:t>tag v1 C2; git tag v0 C1; git checkout C2</w:t>
      </w:r>
      <w:r w:rsidR="00783DC1">
        <w:rPr>
          <w:noProof/>
        </w:rPr>
        <w:t xml:space="preserve"> </w:t>
      </w:r>
      <w:r>
        <w:rPr>
          <w:noProof/>
        </w:rPr>
        <w:drawing>
          <wp:inline distT="0" distB="0" distL="0" distR="0" wp14:anchorId="12C382D4" wp14:editId="21825935">
            <wp:extent cx="5731510" cy="1875790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7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22EAB" w14:textId="2CBB834F" w:rsidR="004C17B4" w:rsidRDefault="004C17B4" w:rsidP="00BF0EC1">
      <w:r>
        <w:t>5.</w:t>
      </w:r>
      <w:r w:rsidR="00783DC1">
        <w:t xml:space="preserve"> </w:t>
      </w:r>
      <w:r w:rsidR="00783DC1" w:rsidRPr="00B07479">
        <w:rPr>
          <w:rFonts w:ascii="Courier New" w:hAnsi="Courier New" w:cs="Courier New"/>
        </w:rPr>
        <w:t>git</w:t>
      </w:r>
      <w:r w:rsidR="00783DC1">
        <w:rPr>
          <w:rFonts w:ascii="Courier New" w:hAnsi="Courier New" w:cs="Courier New"/>
        </w:rPr>
        <w:t xml:space="preserve"> </w:t>
      </w:r>
      <w:r w:rsidR="00783DC1">
        <w:rPr>
          <w:rFonts w:ascii="Courier New" w:hAnsi="Courier New" w:cs="Courier New"/>
        </w:rPr>
        <w:t>describe C3; git commit</w:t>
      </w:r>
      <w:r>
        <w:rPr>
          <w:noProof/>
        </w:rPr>
        <w:drawing>
          <wp:inline distT="0" distB="0" distL="0" distR="0" wp14:anchorId="71977059" wp14:editId="29CB8D48">
            <wp:extent cx="5731510" cy="2203450"/>
            <wp:effectExtent l="0" t="0" r="2540" b="63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0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5CB16" w14:textId="0FC30188" w:rsidR="0058311E" w:rsidRDefault="0058311E" w:rsidP="00C61711">
      <w:pPr>
        <w:pStyle w:val="Heading3"/>
      </w:pPr>
      <w:r>
        <w:t>Advanced Topics</w:t>
      </w:r>
    </w:p>
    <w:p w14:paraId="471E769A" w14:textId="3039ECF0" w:rsidR="0058311E" w:rsidRDefault="0058311E" w:rsidP="00BF0EC1">
      <w:pPr>
        <w:rPr>
          <w:b/>
          <w:bCs/>
        </w:rPr>
      </w:pPr>
      <w:r>
        <w:rPr>
          <w:b/>
          <w:bCs/>
        </w:rPr>
        <w:t xml:space="preserve">1. </w:t>
      </w:r>
      <w:r w:rsidR="00783DC1">
        <w:rPr>
          <w:b/>
          <w:bCs/>
        </w:rPr>
        <w:t xml:space="preserve"> </w:t>
      </w:r>
      <w:r w:rsidR="00783DC1" w:rsidRPr="00B07479">
        <w:rPr>
          <w:rFonts w:ascii="Courier New" w:hAnsi="Courier New" w:cs="Courier New"/>
        </w:rPr>
        <w:t>git</w:t>
      </w:r>
      <w:r w:rsidR="00783DC1">
        <w:rPr>
          <w:rFonts w:ascii="Courier New" w:hAnsi="Courier New" w:cs="Courier New"/>
        </w:rPr>
        <w:t xml:space="preserve"> rebase </w:t>
      </w:r>
      <w:r w:rsidR="00783DC1">
        <w:rPr>
          <w:rFonts w:ascii="Courier New" w:hAnsi="Courier New" w:cs="Courier New"/>
        </w:rPr>
        <w:t>master bugfix; git rebase bugfix side; git rebase side another; git rebase another master</w:t>
      </w:r>
      <w:r>
        <w:rPr>
          <w:noProof/>
        </w:rPr>
        <w:drawing>
          <wp:inline distT="0" distB="0" distL="0" distR="0" wp14:anchorId="039BE782" wp14:editId="564141B0">
            <wp:extent cx="5731510" cy="2103120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90367" cy="2124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633D8" w14:textId="5E0E6531" w:rsidR="0058311E" w:rsidRDefault="0058311E" w:rsidP="00BF0EC1">
      <w:pPr>
        <w:rPr>
          <w:b/>
          <w:bCs/>
        </w:rPr>
      </w:pPr>
      <w:r>
        <w:rPr>
          <w:b/>
          <w:bCs/>
        </w:rPr>
        <w:lastRenderedPageBreak/>
        <w:t xml:space="preserve">2. </w:t>
      </w:r>
      <w:r w:rsidR="00783DC1" w:rsidRPr="00B07479">
        <w:rPr>
          <w:rFonts w:ascii="Courier New" w:hAnsi="Courier New" w:cs="Courier New"/>
        </w:rPr>
        <w:t>git</w:t>
      </w:r>
      <w:r w:rsidR="00783DC1">
        <w:rPr>
          <w:rFonts w:ascii="Courier New" w:hAnsi="Courier New" w:cs="Courier New"/>
        </w:rPr>
        <w:t xml:space="preserve"> </w:t>
      </w:r>
      <w:r w:rsidR="00783DC1">
        <w:rPr>
          <w:rFonts w:ascii="Courier New" w:hAnsi="Courier New" w:cs="Courier New"/>
        </w:rPr>
        <w:t>branch bugWork master~^2^</w:t>
      </w:r>
      <w:r w:rsidR="00783DC1">
        <w:rPr>
          <w:noProof/>
        </w:rPr>
        <w:t xml:space="preserve"> </w:t>
      </w:r>
      <w:r>
        <w:rPr>
          <w:noProof/>
        </w:rPr>
        <w:drawing>
          <wp:inline distT="0" distB="0" distL="0" distR="0" wp14:anchorId="126D04C3" wp14:editId="16F464AB">
            <wp:extent cx="5731510" cy="2173605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73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47216" w14:textId="11C76777" w:rsidR="0058311E" w:rsidRDefault="0058311E" w:rsidP="00BF0EC1">
      <w:pPr>
        <w:rPr>
          <w:b/>
          <w:bCs/>
        </w:rPr>
      </w:pPr>
      <w:r>
        <w:rPr>
          <w:b/>
          <w:bCs/>
        </w:rPr>
        <w:t xml:space="preserve">3. </w:t>
      </w:r>
      <w:r w:rsidR="00783DC1" w:rsidRPr="00B07479">
        <w:rPr>
          <w:rFonts w:ascii="Courier New" w:hAnsi="Courier New" w:cs="Courier New"/>
        </w:rPr>
        <w:t>git</w:t>
      </w:r>
      <w:r w:rsidR="00783DC1">
        <w:rPr>
          <w:rFonts w:ascii="Courier New" w:hAnsi="Courier New" w:cs="Courier New"/>
        </w:rPr>
        <w:t xml:space="preserve"> </w:t>
      </w:r>
      <w:r w:rsidR="00783DC1">
        <w:rPr>
          <w:rFonts w:ascii="Courier New" w:hAnsi="Courier New" w:cs="Courier New"/>
        </w:rPr>
        <w:t>checkout one; git cherry-pick C4 C3 C2; git checkout two; git cherry-pick C5 C4 C3 C2; git branch -f three C2</w:t>
      </w:r>
    </w:p>
    <w:p w14:paraId="789B9CCB" w14:textId="7B78DE2F" w:rsidR="00C61711" w:rsidRDefault="00C61711" w:rsidP="00BF0EC1">
      <w:pPr>
        <w:rPr>
          <w:b/>
          <w:bCs/>
        </w:rPr>
      </w:pPr>
      <w:r>
        <w:rPr>
          <w:noProof/>
        </w:rPr>
        <w:drawing>
          <wp:inline distT="0" distB="0" distL="0" distR="0" wp14:anchorId="0DCE1717" wp14:editId="34D0F321">
            <wp:extent cx="5731510" cy="2194560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94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F0988C" w14:textId="6E7F4B18" w:rsidR="00C61711" w:rsidRDefault="00C61711" w:rsidP="00BF0EC1">
      <w:pPr>
        <w:rPr>
          <w:b/>
          <w:bCs/>
        </w:rPr>
      </w:pPr>
    </w:p>
    <w:p w14:paraId="2470CFFC" w14:textId="49F8AFBB" w:rsidR="00C61711" w:rsidRDefault="00783DC1" w:rsidP="00BF0EC1">
      <w:pPr>
        <w:rPr>
          <w:b/>
          <w:bCs/>
        </w:rPr>
      </w:pPr>
      <w:r>
        <w:rPr>
          <w:b/>
          <w:bCs/>
        </w:rPr>
        <w:t>All exercises:</w:t>
      </w:r>
      <w:bookmarkStart w:id="0" w:name="_GoBack"/>
      <w:bookmarkEnd w:id="0"/>
    </w:p>
    <w:p w14:paraId="5135F10F" w14:textId="50215ADF" w:rsidR="00C61711" w:rsidRPr="0058311E" w:rsidRDefault="00C61711" w:rsidP="00BF0EC1">
      <w:pPr>
        <w:rPr>
          <w:b/>
          <w:bCs/>
        </w:rPr>
      </w:pPr>
      <w:r>
        <w:rPr>
          <w:noProof/>
        </w:rPr>
        <w:drawing>
          <wp:inline distT="0" distB="0" distL="0" distR="0" wp14:anchorId="2AA7F61A" wp14:editId="7DBE2321">
            <wp:extent cx="5731510" cy="2915920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1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61711" w:rsidRPr="0058311E" w:rsidSect="00783DC1">
      <w:pgSz w:w="11906" w:h="16838"/>
      <w:pgMar w:top="567" w:right="1440" w:bottom="284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6D2A93"/>
    <w:multiLevelType w:val="hybridMultilevel"/>
    <w:tmpl w:val="EE7EFA6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982299"/>
    <w:multiLevelType w:val="hybridMultilevel"/>
    <w:tmpl w:val="A48AC938"/>
    <w:lvl w:ilvl="0" w:tplc="E2AC6E3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6317EE"/>
    <w:multiLevelType w:val="hybridMultilevel"/>
    <w:tmpl w:val="A48AC938"/>
    <w:lvl w:ilvl="0" w:tplc="E2AC6E3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xNDIyMrEwNjE1NjNU0lEKTi0uzszPAykwrAUAKaMTtCwAAAA="/>
  </w:docVars>
  <w:rsids>
    <w:rsidRoot w:val="00672F6D"/>
    <w:rsid w:val="00061AA9"/>
    <w:rsid w:val="00147207"/>
    <w:rsid w:val="00293CF1"/>
    <w:rsid w:val="002C62BD"/>
    <w:rsid w:val="004C17B4"/>
    <w:rsid w:val="0054361D"/>
    <w:rsid w:val="0058311E"/>
    <w:rsid w:val="00672F6D"/>
    <w:rsid w:val="00783DC1"/>
    <w:rsid w:val="009B5A59"/>
    <w:rsid w:val="00B07479"/>
    <w:rsid w:val="00BF0EC1"/>
    <w:rsid w:val="00C61711"/>
    <w:rsid w:val="00D0189F"/>
    <w:rsid w:val="00E73A7E"/>
    <w:rsid w:val="00F06B3E"/>
    <w:rsid w:val="00F31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CBF54E"/>
  <w15:chartTrackingRefBased/>
  <w15:docId w15:val="{A025F3E5-8802-4A5D-9A50-5A6A4E3C43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C17B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4C17B4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ListParagraph">
    <w:name w:val="List Paragraph"/>
    <w:basedOn w:val="Normal"/>
    <w:uiPriority w:val="34"/>
    <w:qFormat/>
    <w:rsid w:val="004C17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30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0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8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5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8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7</TotalTime>
  <Pages>5</Pages>
  <Words>190</Words>
  <Characters>10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 Kundala</dc:creator>
  <cp:keywords/>
  <dc:description/>
  <cp:lastModifiedBy>Sandeep Kundala</cp:lastModifiedBy>
  <cp:revision>2</cp:revision>
  <dcterms:created xsi:type="dcterms:W3CDTF">2019-08-27T20:43:00Z</dcterms:created>
  <dcterms:modified xsi:type="dcterms:W3CDTF">2019-08-28T06:40:00Z</dcterms:modified>
</cp:coreProperties>
</file>